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enegal</w:t>
      </w:r>
      <w:r>
        <w:t xml:space="preserve"> </w:t>
      </w:r>
      <w:r>
        <w:t xml:space="preserve">Dakar</w:t>
      </w:r>
    </w:p>
    <w:bookmarkStart w:id="24" w:name="X8157442fde58e1753e957777c283b9d1adbd77a"/>
    <w:p>
      <w:pPr>
        <w:pStyle w:val="Heading1"/>
      </w:pPr>
      <w:r>
        <w:t xml:space="preserve">Cover Letter for Industrial Engineer Position in Senegal Dakar</w:t>
      </w:r>
    </w:p>
    <w:p>
      <w:pPr>
        <w:pStyle w:val="FirstParagraph"/>
      </w:pPr>
      <w:r>
        <w:t xml:space="preserve">Dear Hiring Manager,</w:t>
      </w:r>
    </w:p>
    <w:p>
      <w:pPr>
        <w:pStyle w:val="BodyText"/>
      </w:pPr>
      <w:r>
        <w:t xml:space="preserve">I am writing to express my sincere interest in the Industrial Engineer position at your organization in Dakar, Senegal. As a dedicated and innovative professional with over [X years] of experience in industrial engineering, I am eager to contribute my skills, knowledge, and passion for optimizing processes to support the growth of industries in this dynamic region. My academic background, combined with hands-on experience in [specific areas such as production planning, process optimization, or supply chain management], aligns closely with the needs of Senegal Dakar’s evolving industrial landscape. I am confident that my expertise can help drive efficiency, sustainability, and innovation in your operations while addressing the unique challenges and opportunities of this vibrant city.</w:t>
      </w:r>
    </w:p>
    <w:bookmarkStart w:id="20" w:name="Xbc1a0e384d1407aee45717b035b463b5b3bb01a"/>
    <w:p>
      <w:pPr>
        <w:pStyle w:val="Heading2"/>
      </w:pPr>
      <w:r>
        <w:t xml:space="preserve">Why Industrial Engineer? A Commitment to Excellence</w:t>
      </w:r>
    </w:p>
    <w:p>
      <w:pPr>
        <w:pStyle w:val="FirstParagraph"/>
      </w:pPr>
      <w:r>
        <w:t xml:space="preserve">The role of an Industrial Engineer is not just about technical proficiency; it is about creating systems that enhance productivity, reduce waste, and improve quality. In Senegal Dakar, where industries are rapidly expanding to meet the demands of a growing population and a booming economy, the need for skilled professionals who can bridge the gap between technology and human resources has never been greater. As an Industrial Engineer, I have always strived to apply my knowledge of mathematics, engineering principles, and analytical tools to solve real-world problems. Whether it is streamlining manufacturing processes or designing sustainable logistics solutions, I approach every project with a mindset of continuous improvement and customer-centricity.</w:t>
      </w:r>
    </w:p>
    <w:p>
      <w:pPr>
        <w:pStyle w:val="BodyText"/>
      </w:pPr>
      <w:r>
        <w:t xml:space="preserve">My academic training in Industrial Engineering from [University Name] equipped me with a strong foundation in areas such as operations research, statistical analysis, and systems design. However, it is my professional experiences that have truly shaped my ability to adapt to diverse environments and deliver measurable results. For instance, during my time at [Previous Company/Organization], I led a project to optimize production workflows in a textile factory, resulting in a 20% increase in output and a significant reduction in operational costs. These experiences have honed my ability to analyze complex systems, identify inefficiencies, and implement solutions that align with both business objectives and environmental sustainability goals.</w:t>
      </w:r>
    </w:p>
    <w:bookmarkEnd w:id="20"/>
    <w:bookmarkStart w:id="21" w:name="why-senegal-dakar-a-hub-of-opportunity"/>
    <w:p>
      <w:pPr>
        <w:pStyle w:val="Heading2"/>
      </w:pPr>
      <w:r>
        <w:t xml:space="preserve">Why Senegal Dakar? A Hub of Opportunity</w:t>
      </w:r>
    </w:p>
    <w:p>
      <w:pPr>
        <w:pStyle w:val="FirstParagraph"/>
      </w:pPr>
      <w:r>
        <w:t xml:space="preserve">Senegal Dakar is a city at the crossroads of innovation and tradition, where industrial growth is intertwined with cultural heritage. As an Industrial Engineer, I am particularly drawn to the opportunities this region presents. From its strategic location on the Atlantic coast to its growing emphasis on renewable energy and infrastructure development, Dakar offers a unique environment for professionals who are passionate about making an impact. The city’s focus on modernizing industries while preserving local communities resonates deeply with my values.</w:t>
      </w:r>
    </w:p>
    <w:p>
      <w:pPr>
        <w:pStyle w:val="BodyText"/>
      </w:pPr>
      <w:r>
        <w:t xml:space="preserve">I have long admired Senegal’s efforts to transform its economy through initiatives like the Plan Sénégal Emergent (PSE), which aims to position the country as a regional hub for trade, technology, and manufacturing. As an Industrial Engineer, I am eager to contribute to such ambitious goals by bringing my expertise in process optimization, quality control, and resource management. Whether working with local manufacturers to reduce energy consumption or collaborating with logistics firms to improve supply chain efficiency, I am committed to supporting sustainable development that benefits both businesses and the broader community.</w:t>
      </w:r>
    </w:p>
    <w:bookmarkEnd w:id="21"/>
    <w:bookmarkStart w:id="22" w:name="key-skills-and-qualifications"/>
    <w:p>
      <w:pPr>
        <w:pStyle w:val="Heading2"/>
      </w:pPr>
      <w:r>
        <w:t xml:space="preserve">Key Skills and Qualifications</w:t>
      </w:r>
    </w:p>
    <w:p>
      <w:pPr>
        <w:pStyle w:val="FirstParagraph"/>
      </w:pPr>
      <w:r>
        <w:t xml:space="preserve">My skills as an Industrial Engineer are rooted in a combination of technical expertise and soft skills. I am proficient in using tools such as [mention specific software like SAP, Six Sigma, Lean Manufacturing, or CAD] to analyze data, design systems, and monitor performance metrics. My ability to communicate complex ideas clearly has allowed me to work effectively with cross-functional teams, ensuring that engineering solutions are aligned with business strategies and stakeholder expectations.</w:t>
      </w:r>
    </w:p>
    <w:p>
      <w:pPr>
        <w:pStyle w:val="BodyText"/>
      </w:pPr>
      <w:r>
        <w:t xml:space="preserve">One of my greatest strengths is problem-solving. In a rapidly changing industrial environment like Senegal Dakar, where challenges such as limited infrastructure or fluctuating market demands can arise unexpectedly, I thrive in dynamic settings. For example, during a previous project in [specific location or industry], I developed a predictive maintenance system that reduced machine downtime by 30%, demonstrating my ability to leverage technology to address real-world issues.</w:t>
      </w:r>
    </w:p>
    <w:p>
      <w:pPr>
        <w:pStyle w:val="BodyText"/>
      </w:pPr>
      <w:r>
        <w:t xml:space="preserve">Additionally, I have a strong commitment to ethical practices and social responsibility. In Senegal Dakar, where the industrial sector plays a critical role in reducing unemployment and fostering economic equity, I believe it is essential for engineers to prioritize solutions that are not only efficient but also equitable. My experience working with local communities on [mention any relevant projects or volunteer work] has deepened my understanding of the human impact of engineering decisions and reinforced my dedication to creating value for all stakeholders.</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opportunity to contribute my skills as an Industrial Engineer to your organization in Senegal Dakar. I am confident that my background in process optimization, sustainability, and cross-cultural collaboration makes me a strong candidate for this role. I would welcome the chance to discuss how my experience and vision align with your organization’s goals, and I am eager to learn more about the specific challenges and opportunities your team is working on.</w:t>
      </w:r>
    </w:p>
    <w:p>
      <w:pPr>
        <w:pStyle w:val="BodyText"/>
      </w:pPr>
      <w:r>
        <w:t xml:space="preserve">Thank you for considering my application. I look forward to the possibility of contributing to the continued success of your company in this thriving reg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Senegal Dakar</dc:title>
  <dc:creator/>
  <dc:language>en</dc:language>
  <cp:keywords/>
  <dcterms:created xsi:type="dcterms:W3CDTF">2026-07-23T04:18:10Z</dcterms:created>
  <dcterms:modified xsi:type="dcterms:W3CDTF">2026-07-23T04:18:10Z</dcterms:modified>
</cp:coreProperties>
</file>

<file path=docProps/custom.xml><?xml version="1.0" encoding="utf-8"?>
<Properties xmlns="http://schemas.openxmlformats.org/officeDocument/2006/custom-properties" xmlns:vt="http://schemas.openxmlformats.org/officeDocument/2006/docPropsVTypes"/>
</file>